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6BC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                               </w:t>
      </w:r>
      <w:r w:rsidR="00AC015B">
        <w:rPr>
          <w:rFonts w:ascii="Cambria" w:hAnsi="Cambria"/>
          <w:i/>
          <w:lang w:val="sr-Latn-ME"/>
        </w:rPr>
        <w:t>m</w:t>
      </w:r>
      <w:r>
        <w:rPr>
          <w:rFonts w:ascii="Cambria" w:hAnsi="Cambria"/>
          <w:i/>
          <w:lang w:val="sr-Latn-ME"/>
        </w:rPr>
        <w:t>r Marko Savić, saradnik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5843F5" w:rsidRPr="005843F5" w:rsidRDefault="00624182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>Školska godina 2018/2019</w:t>
      </w:r>
    </w:p>
    <w:p w:rsidR="005843F5" w:rsidRPr="005843F5" w:rsidRDefault="005843F5">
      <w:pPr>
        <w:rPr>
          <w:rFonts w:ascii="Cambria" w:hAnsi="Cambria"/>
          <w:i/>
          <w:lang w:val="sr-Latn-ME"/>
        </w:rPr>
      </w:pPr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5843F5">
        <w:rPr>
          <w:rFonts w:ascii="Cambria" w:hAnsi="Cambria"/>
          <w:sz w:val="24"/>
          <w:szCs w:val="24"/>
          <w:lang w:val="sr-Latn-ME"/>
        </w:rPr>
        <w:t>MEĐUNARODNI ODNOSI</w:t>
      </w:r>
    </w:p>
    <w:p w:rsidR="005843F5" w:rsidRP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I PARTIJSKI SISTEMI</w:t>
      </w:r>
    </w:p>
    <w:p w:rsidR="005843F5" w:rsidRDefault="005843F5" w:rsidP="005843F5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5843F5" w:rsidRDefault="00174886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Okvirne t</w:t>
      </w:r>
      <w:r w:rsidR="005843F5" w:rsidRPr="005843F5">
        <w:rPr>
          <w:rFonts w:ascii="Cambria" w:hAnsi="Cambria"/>
          <w:b/>
          <w:sz w:val="24"/>
          <w:szCs w:val="24"/>
          <w:lang w:val="sr-Latn-ME"/>
        </w:rPr>
        <w:t>eme za istraživačke radove</w:t>
      </w:r>
    </w:p>
    <w:p w:rsidR="005843F5" w:rsidRDefault="005843F5" w:rsidP="005843F5">
      <w:pPr>
        <w:jc w:val="both"/>
        <w:rPr>
          <w:rFonts w:ascii="Cambria" w:hAnsi="Cambria"/>
          <w:b/>
          <w:sz w:val="24"/>
          <w:szCs w:val="24"/>
          <w:lang w:val="sr-Latn-ME"/>
        </w:rPr>
      </w:pPr>
    </w:p>
    <w:p w:rsidR="005843F5" w:rsidRPr="005843F5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i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>Dugotrajnost vladavine jedne partije – uporedno istraživanje Meksiko i Crna Gora</w:t>
      </w:r>
      <w:r w:rsidR="00AC015B">
        <w:rPr>
          <w:rFonts w:ascii="Cambria" w:hAnsi="Cambria"/>
          <w:i/>
          <w:sz w:val="24"/>
          <w:szCs w:val="24"/>
          <w:lang w:val="sr-Latn-ME"/>
        </w:rPr>
        <w:t xml:space="preserve"> </w:t>
      </w:r>
    </w:p>
    <w:p w:rsidR="005843F5" w:rsidRPr="005843F5" w:rsidRDefault="005843F5" w:rsidP="005843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i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>Dugotrajnost vladavine jedne partije – uporedno istraživanje Japan i Crna Gora</w:t>
      </w:r>
      <w:r w:rsidR="00AC015B">
        <w:rPr>
          <w:rFonts w:ascii="Cambria" w:hAnsi="Cambria"/>
          <w:i/>
          <w:sz w:val="24"/>
          <w:szCs w:val="24"/>
          <w:lang w:val="sr-Latn-ME"/>
        </w:rPr>
        <w:t xml:space="preserve"> 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</w:t>
      </w: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ređenje izbornog sistema Crne Gore i F</w:t>
      </w:r>
      <w:r w:rsidRPr="005843F5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rancuske i mogućnost kohabitacije u Crnoj Gori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a kao sistem: pitanja unutarpartijske demokratije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843F5" w:rsidRDefault="005843F5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 partije u Crnoj Gori: između deklarisan</w:t>
      </w:r>
      <w:r w:rsidR="00792C17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og u programima i 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statutima i djelovanja u praksi </w:t>
      </w:r>
    </w:p>
    <w:p w:rsidR="00792C17" w:rsidRDefault="00792C17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 LGBTQ populacije u programima političkih partija u Crnoj Gori i usklađenost njihovih programa sa internacionalama kojima pripadaju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792C17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 sistemi i njihov uticaj na građane, političke partije i participaciju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 partije, ideološka opredjeljenja i demokratija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 izbornog sistema u Crnoj Gori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ožaj žena na rukovodećim mjestima u politički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m partijama – uporedna iskustva </w:t>
      </w: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(Crna Gora u poređenju sa određenim državama etablirane demokratije)</w:t>
      </w:r>
      <w:r w:rsidR="00AC015B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174886" w:rsidRPr="005843F5" w:rsidRDefault="00174886" w:rsidP="005843F5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arrymanderi</w:t>
      </w:r>
      <w:r w:rsidR="00624182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g i problem izborne geografije</w:t>
      </w:r>
      <w:bookmarkStart w:id="0" w:name="_GoBack"/>
      <w:bookmarkEnd w:id="0"/>
    </w:p>
    <w:p w:rsidR="005843F5" w:rsidRDefault="005843F5">
      <w:pPr>
        <w:rPr>
          <w:rFonts w:ascii="Cambria" w:hAnsi="Cambria"/>
          <w:sz w:val="24"/>
          <w:szCs w:val="24"/>
          <w:lang w:val="sr-Latn-ME"/>
        </w:rPr>
      </w:pPr>
    </w:p>
    <w:p w:rsidR="00174886" w:rsidRDefault="00174886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:rsidR="00174886" w:rsidRPr="005843F5" w:rsidRDefault="00174886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sectPr w:rsidR="00174886" w:rsidRPr="005843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LSwMDU3MjY3tzRU0lEKTi0uzszPAykwrAUAthUIaCwAAAA="/>
  </w:docVars>
  <w:rsids>
    <w:rsidRoot w:val="005843F5"/>
    <w:rsid w:val="001536BC"/>
    <w:rsid w:val="00174886"/>
    <w:rsid w:val="005843F5"/>
    <w:rsid w:val="00624182"/>
    <w:rsid w:val="00792C17"/>
    <w:rsid w:val="00AC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45E1D6-62DE-435C-8FB4-3990ABB55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3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0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1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Savic</cp:lastModifiedBy>
  <cp:revision>5</cp:revision>
  <cp:lastPrinted>2018-02-26T11:59:00Z</cp:lastPrinted>
  <dcterms:created xsi:type="dcterms:W3CDTF">2018-02-13T13:24:00Z</dcterms:created>
  <dcterms:modified xsi:type="dcterms:W3CDTF">2019-02-13T15:42:00Z</dcterms:modified>
</cp:coreProperties>
</file>